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E9979A" w14:textId="004D8210" w:rsidR="00B60A8F" w:rsidRDefault="00B60A8F" w:rsidP="00464BF5">
      <w:pPr>
        <w:spacing w:after="0"/>
        <w:jc w:val="both"/>
        <w:rPr>
          <w:b/>
          <w:bCs/>
        </w:rPr>
      </w:pPr>
      <w:r>
        <w:rPr>
          <w:b/>
          <w:bCs/>
        </w:rPr>
        <w:t>Refer to a course material and M06 Kahoot questions.</w:t>
      </w:r>
    </w:p>
    <w:p w14:paraId="3883480D" w14:textId="77777777" w:rsidR="00B60A8F" w:rsidRDefault="00B60A8F" w:rsidP="00464BF5">
      <w:pPr>
        <w:spacing w:after="0"/>
        <w:jc w:val="both"/>
        <w:rPr>
          <w:b/>
          <w:bCs/>
        </w:rPr>
      </w:pPr>
    </w:p>
    <w:p w14:paraId="733FFC2D" w14:textId="32BD3010" w:rsidR="0028784B" w:rsidRDefault="00681F41" w:rsidP="00464BF5">
      <w:pPr>
        <w:spacing w:after="0"/>
        <w:jc w:val="both"/>
      </w:pPr>
      <w:r w:rsidRPr="00464BF5">
        <w:rPr>
          <w:b/>
          <w:bCs/>
        </w:rPr>
        <w:t>Q1.</w:t>
      </w:r>
      <w:r>
        <w:t xml:space="preserve"> </w:t>
      </w:r>
      <w:r w:rsidR="009F6010">
        <w:t>Creat a function named ‘</w:t>
      </w:r>
      <w:r w:rsidR="009F6010" w:rsidRPr="00624AAC">
        <w:rPr>
          <w:b/>
          <w:bCs/>
        </w:rPr>
        <w:t>CountSDigitNum</w:t>
      </w:r>
      <w:r w:rsidR="009F6010">
        <w:t>’ that counts the number of</w:t>
      </w:r>
      <w:r w:rsidR="009F6010" w:rsidRPr="003D4343">
        <w:rPr>
          <w:b/>
          <w:bCs/>
        </w:rPr>
        <w:t xml:space="preserve"> </w:t>
      </w:r>
      <w:r w:rsidR="009F6010" w:rsidRPr="003D4343">
        <w:rPr>
          <w:b/>
          <w:bCs/>
          <w:u w:val="single"/>
        </w:rPr>
        <w:t>single digit number</w:t>
      </w:r>
      <w:r w:rsidR="003D4343" w:rsidRPr="003D4343">
        <w:rPr>
          <w:b/>
          <w:bCs/>
          <w:u w:val="single"/>
        </w:rPr>
        <w:t>s</w:t>
      </w:r>
      <w:r w:rsidR="009F6010">
        <w:t xml:space="preserve"> in a given</w:t>
      </w:r>
      <w:r w:rsidR="00830D63">
        <w:t xml:space="preserve"> </w:t>
      </w:r>
      <w:r w:rsidR="00830D63" w:rsidRPr="003D4343">
        <w:rPr>
          <w:b/>
          <w:bCs/>
          <w:u w:val="single"/>
        </w:rPr>
        <w:t>row vector</w:t>
      </w:r>
      <w:r w:rsidR="00464BF5">
        <w:t>,</w:t>
      </w:r>
      <w:r w:rsidR="009F6010">
        <w:t xml:space="preserve"> ‘vec’</w:t>
      </w:r>
      <w:r w:rsidR="00BF693E">
        <w:t>,</w:t>
      </w:r>
      <w:r w:rsidR="003D4343">
        <w:t xml:space="preserve"> that contains </w:t>
      </w:r>
      <w:r w:rsidR="00371A2B">
        <w:t>positive integer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05"/>
      </w:tblGrid>
      <w:tr w:rsidR="009F6010" w14:paraId="19B18EA3" w14:textId="77777777" w:rsidTr="00C969E7">
        <w:tc>
          <w:tcPr>
            <w:tcW w:w="10705" w:type="dxa"/>
          </w:tcPr>
          <w:p w14:paraId="75E83C66" w14:textId="5373134E" w:rsidR="009F6010" w:rsidRDefault="00AC1510" w:rsidP="00464BF5">
            <w:pPr>
              <w:jc w:val="both"/>
            </w:pPr>
            <w:r w:rsidRPr="00AC1510">
              <w:rPr>
                <w:b/>
                <w:bCs/>
              </w:rPr>
              <w:t>function</w:t>
            </w:r>
            <w:r w:rsidRPr="00AC1510">
              <w:t xml:space="preserve"> </w:t>
            </w:r>
            <w:r w:rsidR="00A7146F">
              <w:t>out</w:t>
            </w:r>
            <w:r w:rsidRPr="00AC1510">
              <w:t xml:space="preserve"> = </w:t>
            </w:r>
            <w:r w:rsidR="00830D63">
              <w:t>CountSDigitNum</w:t>
            </w:r>
            <w:r w:rsidRPr="00AC1510">
              <w:t>(</w:t>
            </w:r>
            <w:r w:rsidR="00830D63">
              <w:t>vec</w:t>
            </w:r>
            <w:r w:rsidRPr="00AC1510">
              <w:t>)</w:t>
            </w:r>
          </w:p>
          <w:p w14:paraId="7083516B" w14:textId="77CFF440" w:rsidR="00AC1510" w:rsidRDefault="00AC1510" w:rsidP="00464BF5">
            <w:pPr>
              <w:jc w:val="both"/>
            </w:pPr>
          </w:p>
          <w:p w14:paraId="7FDA227F" w14:textId="6E6A6E06" w:rsidR="00C969E7" w:rsidRDefault="00C969E7" w:rsidP="00464BF5">
            <w:pPr>
              <w:jc w:val="both"/>
            </w:pPr>
          </w:p>
          <w:p w14:paraId="040BE12E" w14:textId="56CA6512" w:rsidR="00C969E7" w:rsidRDefault="00C969E7" w:rsidP="00464BF5">
            <w:pPr>
              <w:jc w:val="both"/>
            </w:pPr>
          </w:p>
          <w:p w14:paraId="2D9448B2" w14:textId="2CB59062" w:rsidR="00C969E7" w:rsidRDefault="00C969E7" w:rsidP="00464BF5">
            <w:pPr>
              <w:jc w:val="both"/>
            </w:pPr>
          </w:p>
          <w:p w14:paraId="43B2DFB8" w14:textId="77777777" w:rsidR="00AC1510" w:rsidRDefault="00AC1510" w:rsidP="00464BF5">
            <w:pPr>
              <w:jc w:val="both"/>
            </w:pPr>
          </w:p>
          <w:p w14:paraId="61C312A0" w14:textId="5E363C36" w:rsidR="00AC1510" w:rsidRDefault="00AC1510" w:rsidP="00464BF5">
            <w:pPr>
              <w:jc w:val="both"/>
            </w:pPr>
          </w:p>
          <w:p w14:paraId="61B0C1E0" w14:textId="25F61BB3" w:rsidR="00C969E7" w:rsidRDefault="00C969E7" w:rsidP="00464BF5">
            <w:pPr>
              <w:jc w:val="both"/>
            </w:pPr>
          </w:p>
          <w:p w14:paraId="05C96197" w14:textId="69EA0713" w:rsidR="00C969E7" w:rsidRDefault="00C969E7" w:rsidP="00464BF5">
            <w:pPr>
              <w:jc w:val="both"/>
            </w:pPr>
          </w:p>
        </w:tc>
      </w:tr>
    </w:tbl>
    <w:p w14:paraId="7E8C5D73" w14:textId="77777777" w:rsidR="00C969E7" w:rsidRDefault="00C969E7" w:rsidP="00464BF5">
      <w:pPr>
        <w:spacing w:after="0"/>
        <w:jc w:val="both"/>
      </w:pPr>
    </w:p>
    <w:p w14:paraId="3AD75AE3" w14:textId="739E9C54" w:rsidR="00830D63" w:rsidRDefault="00681F41" w:rsidP="00464BF5">
      <w:pPr>
        <w:spacing w:after="0"/>
        <w:jc w:val="both"/>
      </w:pPr>
      <w:r w:rsidRPr="00464BF5">
        <w:rPr>
          <w:b/>
          <w:bCs/>
        </w:rPr>
        <w:t>Q</w:t>
      </w:r>
      <w:r w:rsidRPr="00464BF5">
        <w:rPr>
          <w:b/>
          <w:bCs/>
        </w:rPr>
        <w:t>2</w:t>
      </w:r>
      <w:r w:rsidRPr="00464BF5">
        <w:rPr>
          <w:b/>
          <w:bCs/>
        </w:rPr>
        <w:t>.</w:t>
      </w:r>
      <w:r>
        <w:t xml:space="preserve"> </w:t>
      </w:r>
      <w:r w:rsidR="00830D63">
        <w:t>Creat a function named ‘</w:t>
      </w:r>
      <w:r w:rsidR="00830D63" w:rsidRPr="00624AAC">
        <w:rPr>
          <w:b/>
          <w:bCs/>
          <w:u w:val="single"/>
        </w:rPr>
        <w:t>CountSDigitNum</w:t>
      </w:r>
      <w:r w:rsidR="00830D63" w:rsidRPr="00624AAC">
        <w:rPr>
          <w:b/>
          <w:bCs/>
          <w:u w:val="single"/>
        </w:rPr>
        <w:t>New</w:t>
      </w:r>
      <w:r w:rsidR="00830D63">
        <w:t xml:space="preserve">’ that counts the number of </w:t>
      </w:r>
      <w:r w:rsidR="00830D63" w:rsidRPr="00624AAC">
        <w:rPr>
          <w:b/>
          <w:bCs/>
          <w:u w:val="single"/>
        </w:rPr>
        <w:t>single digit</w:t>
      </w:r>
      <w:r w:rsidR="00624AAC" w:rsidRPr="00624AAC">
        <w:rPr>
          <w:b/>
          <w:bCs/>
          <w:u w:val="single"/>
        </w:rPr>
        <w:t xml:space="preserve"> </w:t>
      </w:r>
      <w:r w:rsidR="00830D63" w:rsidRPr="00624AAC">
        <w:rPr>
          <w:b/>
          <w:bCs/>
          <w:u w:val="single"/>
        </w:rPr>
        <w:t>number</w:t>
      </w:r>
      <w:r w:rsidR="00624AAC" w:rsidRPr="00624AAC">
        <w:rPr>
          <w:b/>
          <w:bCs/>
          <w:u w:val="single"/>
        </w:rPr>
        <w:t>s</w:t>
      </w:r>
      <w:r w:rsidR="00830D63">
        <w:t xml:space="preserve"> in a given </w:t>
      </w:r>
      <w:r w:rsidR="00830D63">
        <w:t>array</w:t>
      </w:r>
      <w:r w:rsidR="00830D63">
        <w:t xml:space="preserve"> ‘</w:t>
      </w:r>
      <w:r w:rsidR="00830D63">
        <w:t>in_array</w:t>
      </w:r>
      <w:r w:rsidR="00830D63">
        <w:t>’</w:t>
      </w:r>
      <w:r w:rsidR="00830D63">
        <w:t xml:space="preserve">, which </w:t>
      </w:r>
      <w:r w:rsidR="00624AAC">
        <w:t>is</w:t>
      </w:r>
      <w:r w:rsidR="00830D63">
        <w:t xml:space="preserve"> </w:t>
      </w:r>
      <w:r w:rsidR="00830D63" w:rsidRPr="00624AAC">
        <w:rPr>
          <w:b/>
          <w:bCs/>
          <w:u w:val="single"/>
        </w:rPr>
        <w:t>either scalar, vector or matrix</w:t>
      </w:r>
      <w:r w:rsidR="00830D63">
        <w:t xml:space="preserve">. </w:t>
      </w:r>
      <w:r w:rsidR="005B16FE">
        <w:t xml:space="preserve">Note that ‘in_array’ contains positive integer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05"/>
      </w:tblGrid>
      <w:tr w:rsidR="00830D63" w14:paraId="7BC17E69" w14:textId="77777777" w:rsidTr="001A4773">
        <w:tc>
          <w:tcPr>
            <w:tcW w:w="10705" w:type="dxa"/>
          </w:tcPr>
          <w:p w14:paraId="72C67A46" w14:textId="422BA7E7" w:rsidR="00830D63" w:rsidRDefault="00830D63" w:rsidP="00464BF5">
            <w:pPr>
              <w:jc w:val="both"/>
            </w:pPr>
            <w:r w:rsidRPr="00AC1510">
              <w:rPr>
                <w:b/>
                <w:bCs/>
              </w:rPr>
              <w:t>function</w:t>
            </w:r>
            <w:r w:rsidRPr="00AC1510">
              <w:t xml:space="preserve"> </w:t>
            </w:r>
            <w:r w:rsidR="00A7146F">
              <w:t>out</w:t>
            </w:r>
            <w:r w:rsidRPr="00AC1510">
              <w:t xml:space="preserve"> = </w:t>
            </w:r>
            <w:r>
              <w:t>CountSDigitNumNew</w:t>
            </w:r>
            <w:r w:rsidRPr="00AC1510">
              <w:t xml:space="preserve"> </w:t>
            </w:r>
            <w:r w:rsidRPr="00AC1510">
              <w:t>(</w:t>
            </w:r>
            <w:r>
              <w:t>in_array</w:t>
            </w:r>
            <w:r w:rsidRPr="00AC1510">
              <w:t>)</w:t>
            </w:r>
          </w:p>
          <w:p w14:paraId="588B7A9B" w14:textId="79EB7AAD" w:rsidR="00C969E7" w:rsidRDefault="00C969E7" w:rsidP="00464BF5">
            <w:pPr>
              <w:jc w:val="both"/>
            </w:pPr>
          </w:p>
          <w:p w14:paraId="59CE2E0A" w14:textId="55C924C0" w:rsidR="00C969E7" w:rsidRDefault="00C969E7" w:rsidP="00464BF5">
            <w:pPr>
              <w:jc w:val="both"/>
            </w:pPr>
          </w:p>
          <w:p w14:paraId="2093C1E7" w14:textId="5F8280D3" w:rsidR="00C969E7" w:rsidRDefault="00C969E7" w:rsidP="00464BF5">
            <w:pPr>
              <w:jc w:val="both"/>
            </w:pPr>
          </w:p>
          <w:p w14:paraId="2C950A8D" w14:textId="77777777" w:rsidR="00C969E7" w:rsidRDefault="00C969E7" w:rsidP="00464BF5">
            <w:pPr>
              <w:jc w:val="both"/>
            </w:pPr>
          </w:p>
          <w:p w14:paraId="1799D444" w14:textId="07C43D48" w:rsidR="00830D63" w:rsidRDefault="00830D63" w:rsidP="00464BF5">
            <w:pPr>
              <w:jc w:val="both"/>
            </w:pPr>
          </w:p>
          <w:p w14:paraId="0E6FABF5" w14:textId="77777777" w:rsidR="00C969E7" w:rsidRDefault="00C969E7" w:rsidP="00464BF5">
            <w:pPr>
              <w:jc w:val="both"/>
            </w:pPr>
          </w:p>
          <w:p w14:paraId="1C8829E5" w14:textId="77777777" w:rsidR="00830D63" w:rsidRDefault="00830D63" w:rsidP="00464BF5">
            <w:pPr>
              <w:jc w:val="both"/>
            </w:pPr>
          </w:p>
          <w:p w14:paraId="7D27D273" w14:textId="6C99778D" w:rsidR="00C969E7" w:rsidRDefault="00C969E7" w:rsidP="00464BF5">
            <w:pPr>
              <w:jc w:val="both"/>
            </w:pPr>
          </w:p>
        </w:tc>
      </w:tr>
    </w:tbl>
    <w:p w14:paraId="660AB0FC" w14:textId="77777777" w:rsidR="00C969E7" w:rsidRDefault="00C969E7" w:rsidP="00464BF5">
      <w:pPr>
        <w:spacing w:after="0"/>
        <w:jc w:val="both"/>
      </w:pPr>
    </w:p>
    <w:p w14:paraId="4CA37EFF" w14:textId="4691792F" w:rsidR="00A7146F" w:rsidRDefault="00464BF5" w:rsidP="00464BF5">
      <w:pPr>
        <w:spacing w:after="0"/>
        <w:jc w:val="both"/>
      </w:pPr>
      <w:r w:rsidRPr="00464BF5">
        <w:rPr>
          <w:b/>
          <w:bCs/>
        </w:rPr>
        <w:t>Q</w:t>
      </w:r>
      <w:r w:rsidRPr="00464BF5">
        <w:rPr>
          <w:b/>
          <w:bCs/>
        </w:rPr>
        <w:t>3</w:t>
      </w:r>
      <w:r w:rsidRPr="00464BF5">
        <w:rPr>
          <w:b/>
          <w:bCs/>
        </w:rPr>
        <w:t>.</w:t>
      </w:r>
      <w:r>
        <w:t xml:space="preserve"> </w:t>
      </w:r>
      <w:r w:rsidR="00A7146F">
        <w:t>Creat a function named ‘</w:t>
      </w:r>
      <w:r w:rsidR="00A7146F" w:rsidRPr="00624AAC">
        <w:rPr>
          <w:b/>
          <w:bCs/>
          <w:u w:val="single"/>
        </w:rPr>
        <w:t>SumEven</w:t>
      </w:r>
      <w:r w:rsidR="00A7146F">
        <w:t xml:space="preserve">’ that </w:t>
      </w:r>
      <w:r w:rsidR="00A7146F" w:rsidRPr="00624AAC">
        <w:rPr>
          <w:b/>
          <w:bCs/>
          <w:u w:val="single"/>
        </w:rPr>
        <w:t>sums all even numbers</w:t>
      </w:r>
      <w:r w:rsidR="00A7146F">
        <w:t xml:space="preserve"> </w:t>
      </w:r>
      <w:r w:rsidR="00A7146F">
        <w:t xml:space="preserve">in a given array ‘in_array’, which </w:t>
      </w:r>
      <w:r w:rsidR="00624AAC">
        <w:t>is</w:t>
      </w:r>
      <w:r w:rsidR="00A7146F">
        <w:t xml:space="preserve"> either scalar, vector or matrix. </w:t>
      </w:r>
      <w:r w:rsidR="00624AAC">
        <w:t xml:space="preserve">‘in_array’ contains integer value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05"/>
      </w:tblGrid>
      <w:tr w:rsidR="00A7146F" w14:paraId="4F83E1C0" w14:textId="77777777" w:rsidTr="00464BF5">
        <w:tc>
          <w:tcPr>
            <w:tcW w:w="10705" w:type="dxa"/>
          </w:tcPr>
          <w:p w14:paraId="374BC817" w14:textId="0EDC0809" w:rsidR="00A7146F" w:rsidRDefault="00A7146F" w:rsidP="00464BF5">
            <w:pPr>
              <w:jc w:val="both"/>
            </w:pPr>
            <w:r w:rsidRPr="00AC1510">
              <w:rPr>
                <w:b/>
                <w:bCs/>
              </w:rPr>
              <w:t>function</w:t>
            </w:r>
            <w:r w:rsidRPr="00AC1510">
              <w:t xml:space="preserve"> </w:t>
            </w:r>
            <w:r>
              <w:t>out</w:t>
            </w:r>
            <w:r w:rsidRPr="00AC1510">
              <w:t xml:space="preserve"> = </w:t>
            </w:r>
            <w:r>
              <w:t>SumEven</w:t>
            </w:r>
            <w:r w:rsidRPr="00AC1510">
              <w:t>(</w:t>
            </w:r>
            <w:r>
              <w:t>in_array</w:t>
            </w:r>
            <w:r w:rsidRPr="00AC1510">
              <w:t>)</w:t>
            </w:r>
          </w:p>
          <w:p w14:paraId="7147F0D2" w14:textId="723B39C1" w:rsidR="00A7146F" w:rsidRDefault="00A7146F" w:rsidP="00464BF5">
            <w:pPr>
              <w:jc w:val="both"/>
            </w:pPr>
          </w:p>
          <w:p w14:paraId="65239C12" w14:textId="22273B3A" w:rsidR="00C969E7" w:rsidRDefault="00C969E7" w:rsidP="00464BF5">
            <w:pPr>
              <w:jc w:val="both"/>
            </w:pPr>
          </w:p>
          <w:p w14:paraId="5617EDFF" w14:textId="6F1225E0" w:rsidR="00C969E7" w:rsidRDefault="00C969E7" w:rsidP="00464BF5">
            <w:pPr>
              <w:jc w:val="both"/>
            </w:pPr>
          </w:p>
          <w:p w14:paraId="7B3410FD" w14:textId="6D247D57" w:rsidR="00C969E7" w:rsidRDefault="00C969E7" w:rsidP="00464BF5">
            <w:pPr>
              <w:jc w:val="both"/>
            </w:pPr>
          </w:p>
          <w:p w14:paraId="2BE95A4F" w14:textId="77777777" w:rsidR="00C969E7" w:rsidRDefault="00C969E7" w:rsidP="00464BF5">
            <w:pPr>
              <w:jc w:val="both"/>
            </w:pPr>
          </w:p>
          <w:p w14:paraId="25FA07EC" w14:textId="040EBC5C" w:rsidR="00C969E7" w:rsidRDefault="00C969E7" w:rsidP="00464BF5">
            <w:pPr>
              <w:jc w:val="both"/>
            </w:pPr>
          </w:p>
          <w:p w14:paraId="445CBDCF" w14:textId="34EA845E" w:rsidR="00C969E7" w:rsidRDefault="00C969E7" w:rsidP="00464BF5">
            <w:pPr>
              <w:jc w:val="both"/>
            </w:pPr>
          </w:p>
          <w:p w14:paraId="0FAC59DD" w14:textId="62002BC8" w:rsidR="00C969E7" w:rsidRDefault="00C969E7" w:rsidP="00464BF5">
            <w:pPr>
              <w:jc w:val="both"/>
            </w:pPr>
          </w:p>
          <w:p w14:paraId="77E2B698" w14:textId="77777777" w:rsidR="00A7146F" w:rsidRDefault="00A7146F" w:rsidP="00464BF5">
            <w:pPr>
              <w:jc w:val="both"/>
            </w:pPr>
          </w:p>
        </w:tc>
      </w:tr>
    </w:tbl>
    <w:p w14:paraId="11785865" w14:textId="77777777" w:rsidR="00A7146F" w:rsidRDefault="00A7146F" w:rsidP="00464BF5">
      <w:pPr>
        <w:spacing w:after="0"/>
        <w:jc w:val="both"/>
      </w:pPr>
    </w:p>
    <w:p w14:paraId="7964231A" w14:textId="7635FA17" w:rsidR="00C969E7" w:rsidRDefault="00624AAC" w:rsidP="00464BF5">
      <w:pPr>
        <w:spacing w:after="0"/>
        <w:jc w:val="both"/>
      </w:pPr>
      <w:r w:rsidRPr="00464BF5">
        <w:rPr>
          <w:b/>
          <w:bCs/>
        </w:rPr>
        <w:t>Q</w:t>
      </w:r>
      <w:r>
        <w:rPr>
          <w:b/>
          <w:bCs/>
        </w:rPr>
        <w:t>4</w:t>
      </w:r>
      <w:r w:rsidRPr="00464BF5">
        <w:rPr>
          <w:b/>
          <w:bCs/>
        </w:rPr>
        <w:t>.</w:t>
      </w:r>
      <w:r>
        <w:rPr>
          <w:b/>
          <w:bCs/>
        </w:rPr>
        <w:t xml:space="preserve"> </w:t>
      </w:r>
      <w:r w:rsidR="00C969E7">
        <w:t>Creat a function named ‘</w:t>
      </w:r>
      <w:r w:rsidR="00C969E7" w:rsidRPr="00827DF1">
        <w:rPr>
          <w:b/>
          <w:bCs/>
        </w:rPr>
        <w:t>Even</w:t>
      </w:r>
      <w:r w:rsidR="00C969E7" w:rsidRPr="00827DF1">
        <w:rPr>
          <w:b/>
          <w:bCs/>
        </w:rPr>
        <w:t>Arr</w:t>
      </w:r>
      <w:r w:rsidR="00C969E7">
        <w:t xml:space="preserve">’ that </w:t>
      </w:r>
      <w:r w:rsidR="00C969E7" w:rsidRPr="00D5794A">
        <w:rPr>
          <w:b/>
          <w:bCs/>
          <w:u w:val="single"/>
        </w:rPr>
        <w:t>sums</w:t>
      </w:r>
      <w:r w:rsidR="00C969E7">
        <w:t xml:space="preserve"> and </w:t>
      </w:r>
      <w:r w:rsidR="00C969E7" w:rsidRPr="00D5794A">
        <w:rPr>
          <w:b/>
          <w:bCs/>
          <w:u w:val="single"/>
        </w:rPr>
        <w:t>counts</w:t>
      </w:r>
      <w:r w:rsidR="00C969E7">
        <w:t xml:space="preserve"> all even numbers in a given array ‘in_ar</w:t>
      </w:r>
      <w:r w:rsidR="00C969E7">
        <w:t>r</w:t>
      </w:r>
      <w:r w:rsidR="00C969E7">
        <w:t xml:space="preserve">’, which </w:t>
      </w:r>
      <w:r>
        <w:t xml:space="preserve">is </w:t>
      </w:r>
      <w:r w:rsidR="00C969E7">
        <w:t xml:space="preserve">either scalar, vector or matrix. </w:t>
      </w:r>
      <w:r w:rsidR="00901909">
        <w:t xml:space="preserve"> ‘</w:t>
      </w:r>
      <w:r w:rsidR="00901909" w:rsidRPr="00827DF1">
        <w:rPr>
          <w:b/>
          <w:bCs/>
        </w:rPr>
        <w:t>c_in</w:t>
      </w:r>
      <w:r w:rsidR="00901909">
        <w:t>’: count</w:t>
      </w:r>
      <w:r w:rsidR="00827DF1">
        <w:t xml:space="preserve"> and</w:t>
      </w:r>
      <w:r w:rsidR="00901909">
        <w:t xml:space="preserve"> ‘</w:t>
      </w:r>
      <w:r w:rsidR="00901909" w:rsidRPr="00827DF1">
        <w:rPr>
          <w:b/>
          <w:bCs/>
        </w:rPr>
        <w:t>s_in</w:t>
      </w:r>
      <w:r w:rsidR="00901909">
        <w:t>’: sum</w:t>
      </w:r>
    </w:p>
    <w:tbl>
      <w:tblPr>
        <w:tblStyle w:val="TableGrid"/>
        <w:tblW w:w="10705" w:type="dxa"/>
        <w:tblLook w:val="04A0" w:firstRow="1" w:lastRow="0" w:firstColumn="1" w:lastColumn="0" w:noHBand="0" w:noVBand="1"/>
      </w:tblPr>
      <w:tblGrid>
        <w:gridCol w:w="10705"/>
      </w:tblGrid>
      <w:tr w:rsidR="00C969E7" w14:paraId="13AD232C" w14:textId="77777777" w:rsidTr="004A5E02">
        <w:trPr>
          <w:trHeight w:val="2726"/>
        </w:trPr>
        <w:tc>
          <w:tcPr>
            <w:tcW w:w="10705" w:type="dxa"/>
          </w:tcPr>
          <w:p w14:paraId="11A38666" w14:textId="2CE8026D" w:rsidR="00C969E7" w:rsidRDefault="00C969E7" w:rsidP="00464BF5">
            <w:pPr>
              <w:jc w:val="both"/>
            </w:pPr>
            <w:r w:rsidRPr="00AC1510">
              <w:rPr>
                <w:b/>
                <w:bCs/>
              </w:rPr>
              <w:t>function</w:t>
            </w:r>
            <w:r w:rsidRPr="00AC1510">
              <w:t xml:space="preserve"> </w:t>
            </w:r>
            <w:r>
              <w:t xml:space="preserve">[c_in, s_in] </w:t>
            </w:r>
            <w:r w:rsidRPr="00AC1510">
              <w:t xml:space="preserve">= </w:t>
            </w:r>
            <w:r>
              <w:t>Even</w:t>
            </w:r>
            <w:r>
              <w:t xml:space="preserve">Arr </w:t>
            </w:r>
            <w:r w:rsidRPr="00AC1510">
              <w:t>(</w:t>
            </w:r>
            <w:r>
              <w:t>in_arr</w:t>
            </w:r>
            <w:r w:rsidRPr="00AC1510">
              <w:t>)</w:t>
            </w:r>
          </w:p>
          <w:p w14:paraId="4967A489" w14:textId="77777777" w:rsidR="00C969E7" w:rsidRDefault="00C969E7" w:rsidP="00464BF5">
            <w:pPr>
              <w:jc w:val="both"/>
            </w:pPr>
          </w:p>
          <w:p w14:paraId="281FFF6D" w14:textId="77777777" w:rsidR="00C969E7" w:rsidRDefault="00C969E7" w:rsidP="00464BF5">
            <w:pPr>
              <w:jc w:val="both"/>
            </w:pPr>
          </w:p>
          <w:p w14:paraId="6E96C266" w14:textId="77777777" w:rsidR="00C969E7" w:rsidRDefault="00C969E7" w:rsidP="00464BF5">
            <w:pPr>
              <w:jc w:val="both"/>
            </w:pPr>
          </w:p>
          <w:p w14:paraId="28ACC009" w14:textId="77777777" w:rsidR="00C969E7" w:rsidRDefault="00C969E7" w:rsidP="00464BF5">
            <w:pPr>
              <w:jc w:val="both"/>
            </w:pPr>
          </w:p>
          <w:p w14:paraId="34D5DA33" w14:textId="77777777" w:rsidR="00C969E7" w:rsidRDefault="00C969E7" w:rsidP="00464BF5">
            <w:pPr>
              <w:jc w:val="both"/>
            </w:pPr>
          </w:p>
          <w:p w14:paraId="7BCD8D60" w14:textId="77777777" w:rsidR="00C969E7" w:rsidRDefault="00C969E7" w:rsidP="00464BF5">
            <w:pPr>
              <w:jc w:val="both"/>
            </w:pPr>
          </w:p>
          <w:p w14:paraId="2B47631A" w14:textId="00C2AB67" w:rsidR="00C969E7" w:rsidRDefault="00C969E7" w:rsidP="00464BF5">
            <w:pPr>
              <w:jc w:val="both"/>
            </w:pPr>
          </w:p>
          <w:p w14:paraId="11D569DF" w14:textId="77777777" w:rsidR="00C969E7" w:rsidRDefault="00C969E7" w:rsidP="00464BF5">
            <w:pPr>
              <w:jc w:val="both"/>
            </w:pPr>
          </w:p>
          <w:p w14:paraId="440BCC65" w14:textId="0FC84A41" w:rsidR="00827DF1" w:rsidRDefault="00827DF1" w:rsidP="00464BF5">
            <w:pPr>
              <w:jc w:val="both"/>
            </w:pPr>
          </w:p>
        </w:tc>
      </w:tr>
    </w:tbl>
    <w:p w14:paraId="151508CB" w14:textId="57181F9A" w:rsidR="00901909" w:rsidRDefault="00371A2B" w:rsidP="00464BF5">
      <w:pPr>
        <w:spacing w:after="0"/>
        <w:jc w:val="both"/>
      </w:pPr>
      <w:r w:rsidRPr="00371A2B">
        <w:rPr>
          <w:b/>
          <w:bCs/>
        </w:rPr>
        <w:lastRenderedPageBreak/>
        <w:t>Q5.</w:t>
      </w:r>
      <w:r>
        <w:t xml:space="preserve"> </w:t>
      </w:r>
      <w:r w:rsidR="00901909">
        <w:t>Creat a function named ‘</w:t>
      </w:r>
      <w:r w:rsidR="00901909" w:rsidRPr="00371A2B">
        <w:rPr>
          <w:b/>
          <w:bCs/>
        </w:rPr>
        <w:t>Pos</w:t>
      </w:r>
      <w:r w:rsidR="00901909" w:rsidRPr="00371A2B">
        <w:rPr>
          <w:b/>
          <w:bCs/>
        </w:rPr>
        <w:t>Arr</w:t>
      </w:r>
      <w:r w:rsidR="00901909">
        <w:t>’ that sums</w:t>
      </w:r>
      <w:r w:rsidR="00901909">
        <w:t xml:space="preserve">, counts, and </w:t>
      </w:r>
      <w:r>
        <w:t xml:space="preserve">find </w:t>
      </w:r>
      <w:r w:rsidR="00901909">
        <w:t xml:space="preserve">their locations </w:t>
      </w:r>
      <w:r w:rsidR="00AB6AAC">
        <w:t xml:space="preserve">of </w:t>
      </w:r>
      <w:r w:rsidR="00901909">
        <w:t>(line</w:t>
      </w:r>
      <w:r>
        <w:t>ar</w:t>
      </w:r>
      <w:r w:rsidR="00901909">
        <w:t xml:space="preserve"> index)</w:t>
      </w:r>
      <w:r w:rsidR="00901909">
        <w:t xml:space="preserve"> all </w:t>
      </w:r>
      <w:r w:rsidR="00901909">
        <w:t>positive</w:t>
      </w:r>
      <w:r w:rsidR="00901909">
        <w:t xml:space="preserve"> numbers in a given array ‘in_arr’. </w:t>
      </w:r>
      <w:r>
        <w:t>‘</w:t>
      </w:r>
      <w:r w:rsidR="00901909" w:rsidRPr="00371A2B">
        <w:rPr>
          <w:b/>
          <w:bCs/>
        </w:rPr>
        <w:t>c_in</w:t>
      </w:r>
      <w:r>
        <w:t>’</w:t>
      </w:r>
      <w:r w:rsidR="00901909">
        <w:t xml:space="preserve">: count, </w:t>
      </w:r>
      <w:r>
        <w:t>‘</w:t>
      </w:r>
      <w:r w:rsidR="00901909" w:rsidRPr="00371A2B">
        <w:rPr>
          <w:b/>
          <w:bCs/>
        </w:rPr>
        <w:t>s_in</w:t>
      </w:r>
      <w:r>
        <w:t>’</w:t>
      </w:r>
      <w:r w:rsidR="00901909">
        <w:t xml:space="preserve">: sum, </w:t>
      </w:r>
      <w:r>
        <w:t>and ‘</w:t>
      </w:r>
      <w:r w:rsidR="00901909" w:rsidRPr="00371A2B">
        <w:rPr>
          <w:b/>
          <w:bCs/>
        </w:rPr>
        <w:t>l_in</w:t>
      </w:r>
      <w:r>
        <w:t>’</w:t>
      </w:r>
      <w:r w:rsidR="00901909">
        <w:t>: liner index</w:t>
      </w: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10795"/>
      </w:tblGrid>
      <w:tr w:rsidR="00901909" w14:paraId="7D96EC34" w14:textId="77777777" w:rsidTr="00D603B0">
        <w:trPr>
          <w:trHeight w:val="2222"/>
        </w:trPr>
        <w:tc>
          <w:tcPr>
            <w:tcW w:w="10795" w:type="dxa"/>
          </w:tcPr>
          <w:p w14:paraId="62FF1468" w14:textId="6A3E9384" w:rsidR="00901909" w:rsidRDefault="00901909" w:rsidP="00464BF5">
            <w:pPr>
              <w:jc w:val="both"/>
            </w:pPr>
            <w:r w:rsidRPr="00AC1510">
              <w:rPr>
                <w:b/>
                <w:bCs/>
              </w:rPr>
              <w:t>function</w:t>
            </w:r>
            <w:r w:rsidRPr="00AC1510">
              <w:t xml:space="preserve"> </w:t>
            </w:r>
            <w:r>
              <w:t>[c_in, s</w:t>
            </w:r>
            <w:r>
              <w:t>_</w:t>
            </w:r>
            <w:r>
              <w:t>in</w:t>
            </w:r>
            <w:r>
              <w:t>, l_in</w:t>
            </w:r>
            <w:r>
              <w:t xml:space="preserve">] </w:t>
            </w:r>
            <w:r w:rsidRPr="00AC1510">
              <w:t xml:space="preserve">= </w:t>
            </w:r>
            <w:r w:rsidR="00210B9E">
              <w:t>Pos</w:t>
            </w:r>
            <w:r>
              <w:t xml:space="preserve">Arr </w:t>
            </w:r>
            <w:r w:rsidRPr="00AC1510">
              <w:t>(</w:t>
            </w:r>
            <w:r>
              <w:t>in_arr</w:t>
            </w:r>
            <w:r w:rsidRPr="00AC1510">
              <w:t>)</w:t>
            </w:r>
          </w:p>
          <w:p w14:paraId="6EBED09D" w14:textId="77777777" w:rsidR="00901909" w:rsidRDefault="00901909" w:rsidP="00464BF5">
            <w:pPr>
              <w:jc w:val="both"/>
            </w:pPr>
          </w:p>
          <w:p w14:paraId="673F0B79" w14:textId="77777777" w:rsidR="00901909" w:rsidRDefault="00901909" w:rsidP="00464BF5">
            <w:pPr>
              <w:jc w:val="both"/>
            </w:pPr>
          </w:p>
          <w:p w14:paraId="78A8140B" w14:textId="77777777" w:rsidR="00901909" w:rsidRDefault="00901909" w:rsidP="00464BF5">
            <w:pPr>
              <w:jc w:val="both"/>
            </w:pPr>
          </w:p>
          <w:p w14:paraId="6315EA32" w14:textId="77777777" w:rsidR="00901909" w:rsidRDefault="00901909" w:rsidP="00464BF5">
            <w:pPr>
              <w:jc w:val="both"/>
            </w:pPr>
          </w:p>
          <w:p w14:paraId="5AC67846" w14:textId="77777777" w:rsidR="00901909" w:rsidRDefault="00901909" w:rsidP="00464BF5">
            <w:pPr>
              <w:jc w:val="both"/>
            </w:pPr>
          </w:p>
          <w:p w14:paraId="0B00F5CB" w14:textId="77777777" w:rsidR="00901909" w:rsidRDefault="00901909" w:rsidP="00464BF5">
            <w:pPr>
              <w:jc w:val="both"/>
            </w:pPr>
          </w:p>
          <w:p w14:paraId="3EE2107D" w14:textId="77777777" w:rsidR="00901909" w:rsidRDefault="00901909" w:rsidP="00464BF5">
            <w:pPr>
              <w:jc w:val="both"/>
            </w:pPr>
          </w:p>
          <w:p w14:paraId="019F578B" w14:textId="77777777" w:rsidR="00901909" w:rsidRDefault="00901909" w:rsidP="00464BF5">
            <w:pPr>
              <w:jc w:val="both"/>
            </w:pPr>
          </w:p>
          <w:p w14:paraId="58EE1196" w14:textId="77777777" w:rsidR="00901909" w:rsidRDefault="00901909" w:rsidP="00464BF5">
            <w:pPr>
              <w:jc w:val="both"/>
            </w:pPr>
          </w:p>
          <w:p w14:paraId="40259A22" w14:textId="77777777" w:rsidR="00901909" w:rsidRDefault="00901909" w:rsidP="00464BF5">
            <w:pPr>
              <w:jc w:val="both"/>
            </w:pPr>
          </w:p>
        </w:tc>
      </w:tr>
    </w:tbl>
    <w:p w14:paraId="0CA0EF9D" w14:textId="063F78D2" w:rsidR="00901909" w:rsidRDefault="00901909" w:rsidP="00464BF5">
      <w:pPr>
        <w:spacing w:after="0"/>
        <w:jc w:val="both"/>
      </w:pPr>
    </w:p>
    <w:p w14:paraId="556977D6" w14:textId="4662C9E8" w:rsidR="00AB6AAC" w:rsidRPr="00371A2B" w:rsidRDefault="00371A2B" w:rsidP="00464BF5">
      <w:pPr>
        <w:spacing w:after="0"/>
        <w:jc w:val="both"/>
      </w:pPr>
      <w:r w:rsidRPr="00371A2B">
        <w:rPr>
          <w:b/>
          <w:bCs/>
        </w:rPr>
        <w:t>Q6.</w:t>
      </w:r>
      <w:r>
        <w:t xml:space="preserve"> </w:t>
      </w:r>
      <w:r w:rsidR="00AB6AAC">
        <w:t>Creat a function named ‘</w:t>
      </w:r>
      <w:r w:rsidR="00AB6AAC" w:rsidRPr="00240F28">
        <w:rPr>
          <w:b/>
          <w:bCs/>
        </w:rPr>
        <w:t>PosArr</w:t>
      </w:r>
      <w:r w:rsidR="00681F41" w:rsidRPr="00240F28">
        <w:rPr>
          <w:b/>
          <w:bCs/>
        </w:rPr>
        <w:t>New</w:t>
      </w:r>
      <w:r w:rsidR="00AB6AAC" w:rsidRPr="00240F28">
        <w:rPr>
          <w:b/>
          <w:bCs/>
        </w:rPr>
        <w:t>’</w:t>
      </w:r>
      <w:r w:rsidR="00AB6AAC">
        <w:t xml:space="preserve"> that sums, counts, </w:t>
      </w:r>
      <w:r w:rsidR="00AB6AAC" w:rsidRPr="00681F41">
        <w:rPr>
          <w:b/>
          <w:bCs/>
        </w:rPr>
        <w:t>or</w:t>
      </w:r>
      <w:r w:rsidR="00AB6AAC">
        <w:t xml:space="preserve"> </w:t>
      </w:r>
      <w:r>
        <w:t xml:space="preserve">find </w:t>
      </w:r>
      <w:r w:rsidR="00AB6AAC">
        <w:t>their locations (line</w:t>
      </w:r>
      <w:r>
        <w:t>ar</w:t>
      </w:r>
      <w:r w:rsidR="00AB6AAC">
        <w:t xml:space="preserve"> index) </w:t>
      </w:r>
      <w:r w:rsidR="00AB6AAC">
        <w:t xml:space="preserve">of </w:t>
      </w:r>
      <w:r w:rsidR="00AB6AAC">
        <w:t>all positive numbers in a given array ‘in_arr’</w:t>
      </w:r>
      <w:r>
        <w:t xml:space="preserve"> </w:t>
      </w:r>
      <w:r w:rsidRPr="00371A2B">
        <w:rPr>
          <w:b/>
          <w:bCs/>
        </w:rPr>
        <w:t xml:space="preserve">depending on ‘opt’. </w:t>
      </w:r>
      <w:r>
        <w:rPr>
          <w:b/>
          <w:bCs/>
        </w:rPr>
        <w:t xml:space="preserve"> ‘opt’ </w:t>
      </w:r>
      <w:r w:rsidRPr="00371A2B">
        <w:t>takes</w:t>
      </w:r>
      <w:r>
        <w:t xml:space="preserve"> ‘sum’, ‘count’, and ‘loc’ to select its operation. </w:t>
      </w: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10795"/>
      </w:tblGrid>
      <w:tr w:rsidR="00AB6AAC" w14:paraId="27B923B5" w14:textId="77777777" w:rsidTr="00D603B0">
        <w:trPr>
          <w:trHeight w:val="2222"/>
        </w:trPr>
        <w:tc>
          <w:tcPr>
            <w:tcW w:w="10795" w:type="dxa"/>
          </w:tcPr>
          <w:p w14:paraId="4A274035" w14:textId="31A7F5C1" w:rsidR="00AB6AAC" w:rsidRDefault="00AB6AAC" w:rsidP="00464BF5">
            <w:pPr>
              <w:jc w:val="both"/>
            </w:pPr>
            <w:r w:rsidRPr="00AC1510">
              <w:rPr>
                <w:b/>
                <w:bCs/>
              </w:rPr>
              <w:t>function</w:t>
            </w:r>
            <w:r w:rsidRPr="00AC1510">
              <w:t xml:space="preserve"> </w:t>
            </w:r>
            <w:r w:rsidR="00681F41">
              <w:t>out</w:t>
            </w:r>
            <w:r>
              <w:t xml:space="preserve"> </w:t>
            </w:r>
            <w:r w:rsidRPr="00AC1510">
              <w:t xml:space="preserve">= </w:t>
            </w:r>
            <w:r w:rsidR="00FE5287" w:rsidRPr="00FE5287">
              <w:t>PosArrNew</w:t>
            </w:r>
            <w:r w:rsidRPr="00AC1510">
              <w:t>(</w:t>
            </w:r>
            <w:r>
              <w:t>in_arr</w:t>
            </w:r>
            <w:r w:rsidR="00371A2B">
              <w:t>, opt</w:t>
            </w:r>
            <w:r w:rsidRPr="00AC1510">
              <w:t>)</w:t>
            </w:r>
          </w:p>
          <w:p w14:paraId="5ED70792" w14:textId="77777777" w:rsidR="00AB6AAC" w:rsidRDefault="00AB6AAC" w:rsidP="00464BF5">
            <w:pPr>
              <w:jc w:val="both"/>
            </w:pPr>
          </w:p>
          <w:p w14:paraId="7A4A4F77" w14:textId="77777777" w:rsidR="00AB6AAC" w:rsidRDefault="00AB6AAC" w:rsidP="00464BF5">
            <w:pPr>
              <w:jc w:val="both"/>
            </w:pPr>
          </w:p>
          <w:p w14:paraId="0FD789DC" w14:textId="77777777" w:rsidR="00AB6AAC" w:rsidRDefault="00AB6AAC" w:rsidP="00464BF5">
            <w:pPr>
              <w:jc w:val="both"/>
            </w:pPr>
          </w:p>
          <w:p w14:paraId="5AD079B0" w14:textId="77777777" w:rsidR="00AB6AAC" w:rsidRDefault="00AB6AAC" w:rsidP="00464BF5">
            <w:pPr>
              <w:jc w:val="both"/>
            </w:pPr>
          </w:p>
          <w:p w14:paraId="0AD93AB2" w14:textId="77777777" w:rsidR="00AB6AAC" w:rsidRDefault="00AB6AAC" w:rsidP="00464BF5">
            <w:pPr>
              <w:jc w:val="both"/>
            </w:pPr>
          </w:p>
          <w:p w14:paraId="4AAD6567" w14:textId="77777777" w:rsidR="00AB6AAC" w:rsidRDefault="00AB6AAC" w:rsidP="00464BF5">
            <w:pPr>
              <w:jc w:val="both"/>
            </w:pPr>
          </w:p>
          <w:p w14:paraId="7917F6BB" w14:textId="77777777" w:rsidR="00AB6AAC" w:rsidRDefault="00AB6AAC" w:rsidP="00464BF5">
            <w:pPr>
              <w:jc w:val="both"/>
            </w:pPr>
          </w:p>
          <w:p w14:paraId="27616DBB" w14:textId="77777777" w:rsidR="00AB6AAC" w:rsidRDefault="00AB6AAC" w:rsidP="00464BF5">
            <w:pPr>
              <w:jc w:val="both"/>
            </w:pPr>
          </w:p>
          <w:p w14:paraId="5FBB53E8" w14:textId="77777777" w:rsidR="00AB6AAC" w:rsidRDefault="00AB6AAC" w:rsidP="00464BF5">
            <w:pPr>
              <w:jc w:val="both"/>
            </w:pPr>
          </w:p>
          <w:p w14:paraId="1B54C5B2" w14:textId="77777777" w:rsidR="00505021" w:rsidRDefault="00505021" w:rsidP="00464BF5">
            <w:pPr>
              <w:jc w:val="both"/>
            </w:pPr>
          </w:p>
          <w:p w14:paraId="59C49F8A" w14:textId="77777777" w:rsidR="00505021" w:rsidRDefault="00505021" w:rsidP="00464BF5">
            <w:pPr>
              <w:jc w:val="both"/>
            </w:pPr>
          </w:p>
          <w:p w14:paraId="35A9CA14" w14:textId="77777777" w:rsidR="00505021" w:rsidRDefault="00505021" w:rsidP="00464BF5">
            <w:pPr>
              <w:jc w:val="both"/>
            </w:pPr>
          </w:p>
          <w:p w14:paraId="72970C20" w14:textId="67294786" w:rsidR="00505021" w:rsidRDefault="00505021" w:rsidP="00464BF5">
            <w:pPr>
              <w:jc w:val="both"/>
            </w:pPr>
          </w:p>
        </w:tc>
      </w:tr>
    </w:tbl>
    <w:p w14:paraId="4C0ACD0E" w14:textId="6FD00F74" w:rsidR="00AB6AAC" w:rsidRDefault="00AB6AAC" w:rsidP="00464BF5">
      <w:pPr>
        <w:spacing w:after="0"/>
        <w:jc w:val="both"/>
      </w:pPr>
    </w:p>
    <w:p w14:paraId="0C9D340C" w14:textId="307AEE44" w:rsidR="00ED5D82" w:rsidRDefault="00ED5D82" w:rsidP="00ED5D82">
      <w:pPr>
        <w:spacing w:after="0"/>
        <w:jc w:val="both"/>
      </w:pPr>
      <w:r w:rsidRPr="00371A2B">
        <w:rPr>
          <w:b/>
          <w:bCs/>
        </w:rPr>
        <w:t>Q</w:t>
      </w:r>
      <w:r w:rsidR="004A5E02">
        <w:rPr>
          <w:b/>
          <w:bCs/>
        </w:rPr>
        <w:t>7</w:t>
      </w:r>
      <w:r w:rsidRPr="00371A2B">
        <w:rPr>
          <w:b/>
          <w:bCs/>
        </w:rPr>
        <w:t>.</w:t>
      </w:r>
      <w:r>
        <w:t xml:space="preserve"> Creat a function named ‘</w:t>
      </w:r>
      <w:r w:rsidR="004A5E02" w:rsidRPr="00240F28">
        <w:rPr>
          <w:b/>
          <w:bCs/>
        </w:rPr>
        <w:t>MZ_RL</w:t>
      </w:r>
      <w:r>
        <w:t xml:space="preserve">’ that </w:t>
      </w:r>
      <w:r w:rsidR="004A5E02">
        <w:t xml:space="preserve">move all zeros in each row in ‘in_arr’ </w:t>
      </w:r>
      <w:r w:rsidR="004A5E02" w:rsidRPr="00240F28">
        <w:rPr>
          <w:b/>
          <w:bCs/>
        </w:rPr>
        <w:t>all the way to the front of the correponding row</w:t>
      </w:r>
      <w:r w:rsidR="004A5E02">
        <w:t xml:space="preserve">. The order of the remaining non-zero elements in each row should be preserved.  A resulting matrix is assigned to ‘out’. </w:t>
      </w:r>
      <w:r w:rsidR="00FE5287">
        <w:t xml:space="preserve">‘in_arr’ is a matrix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F72EDF" w14:paraId="7EB72B06" w14:textId="77777777" w:rsidTr="00F72EDF">
        <w:tc>
          <w:tcPr>
            <w:tcW w:w="10790" w:type="dxa"/>
          </w:tcPr>
          <w:p w14:paraId="506E5132" w14:textId="34EFFC27" w:rsidR="00F72EDF" w:rsidRDefault="00F72EDF" w:rsidP="00F72EDF">
            <w:pPr>
              <w:jc w:val="both"/>
            </w:pPr>
            <w:r w:rsidRPr="00AC1510">
              <w:rPr>
                <w:b/>
                <w:bCs/>
              </w:rPr>
              <w:t>function</w:t>
            </w:r>
            <w:r w:rsidRPr="00AC1510">
              <w:t xml:space="preserve"> </w:t>
            </w:r>
            <w:r>
              <w:t xml:space="preserve">out </w:t>
            </w:r>
            <w:r w:rsidRPr="00AC1510">
              <w:t xml:space="preserve">= </w:t>
            </w:r>
            <w:r w:rsidR="001D5C96">
              <w:t>MZ_RL</w:t>
            </w:r>
            <w:r w:rsidR="001D5C96" w:rsidRPr="00AC1510">
              <w:t xml:space="preserve"> </w:t>
            </w:r>
            <w:r w:rsidRPr="00AC1510">
              <w:t>(</w:t>
            </w:r>
            <w:r>
              <w:t>in_arr</w:t>
            </w:r>
            <w:r w:rsidRPr="00AC1510">
              <w:t>)</w:t>
            </w:r>
          </w:p>
          <w:p w14:paraId="332DD7A9" w14:textId="77777777" w:rsidR="00F72EDF" w:rsidRDefault="00F72EDF" w:rsidP="00F72EDF">
            <w:pPr>
              <w:jc w:val="both"/>
            </w:pPr>
          </w:p>
          <w:p w14:paraId="00B748D6" w14:textId="77777777" w:rsidR="00F72EDF" w:rsidRDefault="00F72EDF" w:rsidP="00F72EDF">
            <w:pPr>
              <w:jc w:val="both"/>
            </w:pPr>
          </w:p>
          <w:p w14:paraId="1271F670" w14:textId="77777777" w:rsidR="00F72EDF" w:rsidRDefault="00F72EDF" w:rsidP="00F72EDF">
            <w:pPr>
              <w:jc w:val="both"/>
            </w:pPr>
          </w:p>
          <w:p w14:paraId="3907DF1C" w14:textId="77777777" w:rsidR="00F72EDF" w:rsidRDefault="00F72EDF" w:rsidP="00F72EDF">
            <w:pPr>
              <w:jc w:val="both"/>
            </w:pPr>
          </w:p>
          <w:p w14:paraId="7E0711E4" w14:textId="77777777" w:rsidR="00F72EDF" w:rsidRDefault="00F72EDF" w:rsidP="00F72EDF">
            <w:pPr>
              <w:jc w:val="both"/>
            </w:pPr>
          </w:p>
          <w:p w14:paraId="704662BE" w14:textId="77777777" w:rsidR="00F72EDF" w:rsidRDefault="00F72EDF" w:rsidP="00F72EDF">
            <w:pPr>
              <w:jc w:val="both"/>
            </w:pPr>
          </w:p>
          <w:p w14:paraId="57470A3C" w14:textId="77777777" w:rsidR="00F72EDF" w:rsidRDefault="00F72EDF" w:rsidP="00F72EDF">
            <w:pPr>
              <w:jc w:val="both"/>
            </w:pPr>
            <w:r>
              <w:t>end</w:t>
            </w:r>
          </w:p>
          <w:p w14:paraId="5B607956" w14:textId="77777777" w:rsidR="00F72EDF" w:rsidRDefault="00F72EDF" w:rsidP="00F72EDF">
            <w:pPr>
              <w:jc w:val="both"/>
            </w:pPr>
          </w:p>
          <w:p w14:paraId="1F1BB468" w14:textId="77777777" w:rsidR="00F72EDF" w:rsidRDefault="00F72EDF" w:rsidP="00F72EDF">
            <w:pPr>
              <w:jc w:val="both"/>
            </w:pPr>
            <w:r w:rsidRPr="00B60A8F">
              <w:rPr>
                <w:b/>
                <w:bCs/>
              </w:rPr>
              <w:t>function</w:t>
            </w:r>
            <w:r>
              <w:t xml:space="preserve"> row_new = MoveZeroRLVec(row)</w:t>
            </w:r>
          </w:p>
          <w:p w14:paraId="04E4BD4C" w14:textId="77777777" w:rsidR="00F72EDF" w:rsidRDefault="00F72EDF" w:rsidP="00F72EDF">
            <w:pPr>
              <w:jc w:val="both"/>
            </w:pPr>
          </w:p>
          <w:p w14:paraId="563EB2F9" w14:textId="77777777" w:rsidR="00F72EDF" w:rsidRPr="004A5E02" w:rsidRDefault="00F72EDF" w:rsidP="00F72EDF">
            <w:pPr>
              <w:jc w:val="both"/>
            </w:pPr>
            <w:r w:rsidRPr="004A5E02">
              <w:t>row_new = zeros(1, numel(row));</w:t>
            </w:r>
          </w:p>
          <w:p w14:paraId="3E64D44C" w14:textId="77777777" w:rsidR="00F72EDF" w:rsidRPr="004A5E02" w:rsidRDefault="00F72EDF" w:rsidP="00F72EDF">
            <w:pPr>
              <w:jc w:val="both"/>
            </w:pPr>
            <w:r w:rsidRPr="004A5E02">
              <w:t>lg_vec = row == 0;</w:t>
            </w:r>
          </w:p>
          <w:p w14:paraId="3D313948" w14:textId="77777777" w:rsidR="00F72EDF" w:rsidRPr="004A5E02" w:rsidRDefault="00F72EDF" w:rsidP="00F72EDF">
            <w:pPr>
              <w:jc w:val="both"/>
            </w:pPr>
            <w:r w:rsidRPr="004A5E02">
              <w:t>num = sum(lg_vec);</w:t>
            </w:r>
          </w:p>
          <w:p w14:paraId="246F588C" w14:textId="77777777" w:rsidR="00F72EDF" w:rsidRDefault="00F72EDF" w:rsidP="00F72EDF">
            <w:pPr>
              <w:jc w:val="both"/>
            </w:pPr>
            <w:r w:rsidRPr="004A5E02">
              <w:t>row_new(num+1:end) = row(~lg_vec);</w:t>
            </w:r>
          </w:p>
          <w:p w14:paraId="5EA4C115" w14:textId="77777777" w:rsidR="00F72EDF" w:rsidRDefault="00F72EDF" w:rsidP="00F72EDF">
            <w:pPr>
              <w:jc w:val="both"/>
            </w:pPr>
          </w:p>
          <w:p w14:paraId="6D0BF4B1" w14:textId="4E43BE31" w:rsidR="00F72EDF" w:rsidRDefault="00F72EDF" w:rsidP="00F72EDF">
            <w:pPr>
              <w:jc w:val="both"/>
            </w:pPr>
            <w:r>
              <w:t>end</w:t>
            </w:r>
          </w:p>
        </w:tc>
      </w:tr>
    </w:tbl>
    <w:p w14:paraId="41DA4B0A" w14:textId="1C840AD1" w:rsidR="00F72EDF" w:rsidRPr="00240F28" w:rsidRDefault="00F72EDF" w:rsidP="00240F28">
      <w:pPr>
        <w:spacing w:after="0"/>
        <w:jc w:val="both"/>
        <w:rPr>
          <w:sz w:val="2"/>
          <w:szCs w:val="2"/>
        </w:rPr>
      </w:pPr>
    </w:p>
    <w:sectPr w:rsidR="00F72EDF" w:rsidRPr="00240F28" w:rsidSect="00681F41">
      <w:foot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B15508" w14:textId="77777777" w:rsidR="00F70CFD" w:rsidRDefault="00F70CFD" w:rsidP="00560598">
      <w:pPr>
        <w:spacing w:after="0" w:line="240" w:lineRule="auto"/>
      </w:pPr>
      <w:r>
        <w:separator/>
      </w:r>
    </w:p>
  </w:endnote>
  <w:endnote w:type="continuationSeparator" w:id="0">
    <w:p w14:paraId="0333FF25" w14:textId="77777777" w:rsidR="00F70CFD" w:rsidRDefault="00F70CFD" w:rsidP="005605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CF5FC9" w14:textId="77777777" w:rsidR="00560598" w:rsidRDefault="005605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D93FC1" w14:textId="77777777" w:rsidR="00F70CFD" w:rsidRDefault="00F70CFD" w:rsidP="00560598">
      <w:pPr>
        <w:spacing w:after="0" w:line="240" w:lineRule="auto"/>
      </w:pPr>
      <w:r>
        <w:separator/>
      </w:r>
    </w:p>
  </w:footnote>
  <w:footnote w:type="continuationSeparator" w:id="0">
    <w:p w14:paraId="31D30F36" w14:textId="77777777" w:rsidR="00F70CFD" w:rsidRDefault="00F70CFD" w:rsidP="0056059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AIksDQ0sjExMLQyUdpeDU4uLM/DyQAsNaAO79Qq4sAAAA"/>
  </w:docVars>
  <w:rsids>
    <w:rsidRoot w:val="009F6010"/>
    <w:rsid w:val="001A4773"/>
    <w:rsid w:val="001D5C74"/>
    <w:rsid w:val="001D5C96"/>
    <w:rsid w:val="00210B9E"/>
    <w:rsid w:val="00234C60"/>
    <w:rsid w:val="00240F28"/>
    <w:rsid w:val="0028784B"/>
    <w:rsid w:val="00371A2B"/>
    <w:rsid w:val="003D4343"/>
    <w:rsid w:val="00464BF5"/>
    <w:rsid w:val="004A5E02"/>
    <w:rsid w:val="00505021"/>
    <w:rsid w:val="00560598"/>
    <w:rsid w:val="005B16FE"/>
    <w:rsid w:val="00624AAC"/>
    <w:rsid w:val="00681F41"/>
    <w:rsid w:val="00827DF1"/>
    <w:rsid w:val="00830D63"/>
    <w:rsid w:val="00901909"/>
    <w:rsid w:val="009F6010"/>
    <w:rsid w:val="00A7146F"/>
    <w:rsid w:val="00AB6AAC"/>
    <w:rsid w:val="00AC1510"/>
    <w:rsid w:val="00B60A8F"/>
    <w:rsid w:val="00BF693E"/>
    <w:rsid w:val="00C969E7"/>
    <w:rsid w:val="00D5794A"/>
    <w:rsid w:val="00D603B0"/>
    <w:rsid w:val="00ED5D82"/>
    <w:rsid w:val="00F4597C"/>
    <w:rsid w:val="00F70CFD"/>
    <w:rsid w:val="00F72EDF"/>
    <w:rsid w:val="00FE52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666502"/>
  <w15:chartTrackingRefBased/>
  <w15:docId w15:val="{DC460ABF-CA8E-46DD-8DDE-769BEAD683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F60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C151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605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0598"/>
  </w:style>
  <w:style w:type="paragraph" w:styleId="Footer">
    <w:name w:val="footer"/>
    <w:basedOn w:val="Normal"/>
    <w:link w:val="FooterChar"/>
    <w:uiPriority w:val="99"/>
    <w:unhideWhenUsed/>
    <w:rsid w:val="005605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05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765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E58CCA-ADD4-4693-AF0A-DD9C636F37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2</Pages>
  <Words>293</Words>
  <Characters>1676</Characters>
  <Application>Microsoft Office Word</Application>
  <DocSecurity>0</DocSecurity>
  <Lines>13</Lines>
  <Paragraphs>3</Paragraphs>
  <ScaleCrop>false</ScaleCrop>
  <Company/>
  <LinksUpToDate>false</LinksUpToDate>
  <CharactersWithSpaces>1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l Min Yeum</dc:creator>
  <cp:keywords/>
  <dc:description/>
  <cp:lastModifiedBy>Chul Min Yeum</cp:lastModifiedBy>
  <cp:revision>32</cp:revision>
  <dcterms:created xsi:type="dcterms:W3CDTF">2022-06-27T10:54:00Z</dcterms:created>
  <dcterms:modified xsi:type="dcterms:W3CDTF">2022-06-27T13:21:00Z</dcterms:modified>
</cp:coreProperties>
</file>